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bd5e2183256dfa314256ba2458116617dd6a1ae"/>
    <w:p>
      <w:pPr>
        <w:pStyle w:val="Heading1"/>
      </w:pPr>
      <w:r>
        <w:t xml:space="preserve">Cover Letter for Baker Position in United Arab Emirates Dubai</w:t>
      </w:r>
    </w:p>
    <w:p>
      <w:pPr>
        <w:pStyle w:val="FirstParagraph"/>
      </w:pPr>
      <w:r>
        <w:t xml:space="preserve">Dear [Hiring Manager's Name],</w:t>
      </w:r>
    </w:p>
    <w:p>
      <w:pPr>
        <w:pStyle w:val="BodyText"/>
      </w:pPr>
      <w:r>
        <w:t xml:space="preserve">I am writing to express my enthusiastic interest in the Baker position at your esteemed establishment in the United Arab Emirates (UAE), specifically in Dubai. As a dedicated and passionate baker with a deep understanding of both traditional and contemporary baking techniques, I am eager to contribute my skills, creativity, and commitment to excellence to your team. Dubai’s vibrant culinary scene, rich cultural diversity, and reputation as a global hub for gastronomy make it an ideal place for me to grow professionally while delivering exceptional baked goods that reflect the spirit of the region.</w:t>
      </w:r>
    </w:p>
    <w:p>
      <w:pPr>
        <w:pStyle w:val="BodyText"/>
      </w:pPr>
      <w:r>
        <w:t xml:space="preserve">With [X years] of experience in the baking industry, I have developed a strong foundation in crafting high-quality pastries, breads, and desserts that cater to diverse tastes and dietary preferences. My journey as a baker has been driven by a passion for innovation, attention to detail, and an unwavering commitment to quality. Whether it is perfecting the art of traditional Arabic sweets like baklava or creating modern, health-conscious baked goods, I thrive in environments that value creativity and precision.</w:t>
      </w:r>
    </w:p>
    <w:bookmarkStart w:id="20" w:name="X258ea14856e8db27897993a606f4361bfd7900f"/>
    <w:p>
      <w:pPr>
        <w:pStyle w:val="Heading2"/>
      </w:pPr>
      <w:r>
        <w:t xml:space="preserve">Why Dubai? A Unique Opportunity for a Baker</w:t>
      </w:r>
    </w:p>
    <w:p>
      <w:pPr>
        <w:pStyle w:val="FirstParagraph"/>
      </w:pPr>
      <w:r>
        <w:t xml:space="preserve">The United Arab Emirates, particularly Dubai, stands out as a dynamic market where the demand for skilled bakers is ever-growing. The city’s cosmopolitan population, coupled with its thriving hospitality sector and growing emphasis on food tourism, creates a unique opportunity for bakers to showcase their talents. I am particularly drawn to the challenge of adapting my skills to meet the expectations of both local and international clientele while honoring the cultural heritage of UAE’s culinary traditions.</w:t>
      </w:r>
    </w:p>
    <w:p>
      <w:pPr>
        <w:pStyle w:val="BodyText"/>
      </w:pPr>
      <w:r>
        <w:t xml:space="preserve">Having worked in bustling bakeries and cafes across [previous location or industry experience], I have honed my ability to work efficiently in fast-paced environments, manage inventory, and maintain high standards of hygiene and safety. My expertise includes mastering a wide range of baking techniques—from kneading dough for traditional Arabic breads like khubz and maamoul to experimenting with gluten-free, vegan, and low-sugar options that cater to modern dietary trends. I am also well-versed in the use of advanced bakery equipment and software for inventory management, which ensures seamless operations.</w:t>
      </w:r>
    </w:p>
    <w:bookmarkEnd w:id="20"/>
    <w:bookmarkStart w:id="21" w:name="alignment-with-your-bakerys-vision"/>
    <w:p>
      <w:pPr>
        <w:pStyle w:val="Heading2"/>
      </w:pPr>
      <w:r>
        <w:t xml:space="preserve">Alignment with Your Bakery’s Vision</w:t>
      </w:r>
    </w:p>
    <w:p>
      <w:pPr>
        <w:pStyle w:val="FirstParagraph"/>
      </w:pPr>
      <w:r>
        <w:t xml:space="preserve">Your bakery’s reputation for excellence and its commitment to delivering exceptional baked goods resonate deeply with my professional values. I am particularly impressed by your focus on [mention specific aspect of the company, e.g., "sustainability," "cultural authenticity," or "innovative flavor combinations"], which aligns perfectly with my own approach to baking. I believe that a baker’s role extends beyond the kitchen—it involves creating an experience that delights the senses and fosters a connection between people and food.</w:t>
      </w:r>
    </w:p>
    <w:p>
      <w:pPr>
        <w:pStyle w:val="BodyText"/>
      </w:pPr>
      <w:r>
        <w:t xml:space="preserve">In Dubai, where the culinary landscape is as diverse as its population, I am confident that my ability to blend traditional techniques with contemporary creativity will add value to your team. For instance, I have previously collaborated with chefs and bakers from various cultural backgrounds to develop unique products that reflect global influences while respecting local tastes. This adaptability, combined with my strong work ethic and dedication to continuous learning, makes me an ideal candidate for this role.</w:t>
      </w:r>
    </w:p>
    <w:bookmarkEnd w:id="21"/>
    <w:bookmarkStart w:id="22" w:name="why-i-am-the-right-fit-for-your-team"/>
    <w:p>
      <w:pPr>
        <w:pStyle w:val="Heading2"/>
      </w:pPr>
      <w:r>
        <w:t xml:space="preserve">Why I Am the Right Fit for Your Team</w:t>
      </w:r>
    </w:p>
    <w:p>
      <w:pPr>
        <w:pStyle w:val="FirstParagraph"/>
      </w:pPr>
      <w:r>
        <w:t xml:space="preserve">As a Baker in the United Arab Emirates Dubai, I understand that success hinges on a combination of technical skill, cultural awareness, and customer-centric service. My experience working with multicultural teams has equipped me to navigate the nuances of Dubai’s diverse market, where flavors and preferences vary widely. Whether it is preparing traditional Emirati desserts for special occasions or crafting modern pastries for busy professionals, I approach each task with a focus on quality, consistency, and innovation.</w:t>
      </w:r>
    </w:p>
    <w:p>
      <w:pPr>
        <w:pStyle w:val="BodyText"/>
      </w:pPr>
      <w:r>
        <w:t xml:space="preserve">Moreover, I am deeply committed to upholding the highest standards of food safety and hygiene. In my previous roles, I have consistently maintained clean workspaces, adhered to health regulations, and ensured that all baked goods meet or exceed industry benchmarks. This dedication to excellence is not just a professional requirement for me—it is a personal philosophy that drives me to deliver the best possible results every day.</w:t>
      </w:r>
    </w:p>
    <w:bookmarkEnd w:id="22"/>
    <w:bookmarkStart w:id="23" w:name="passion-for-baking-and-future-goals"/>
    <w:p>
      <w:pPr>
        <w:pStyle w:val="Heading2"/>
      </w:pPr>
      <w:r>
        <w:t xml:space="preserve">Passion for Baking and Future Goals</w:t>
      </w:r>
    </w:p>
    <w:p>
      <w:pPr>
        <w:pStyle w:val="FirstParagraph"/>
      </w:pPr>
      <w:r>
        <w:t xml:space="preserve">Baking is more than a profession for me; it is a calling. The joy of transforming simple ingredients into delectable creations that bring people together is what fuels my passion. In the UAE, where food plays a central role in social and cultural life, I see an incredible opportunity to make a meaningful impact through my work. I am eager to contribute to your bakery’s mission of providing unforgettable culinary experiences while growing as a professional in one of the world’s most exciting food cities.</w:t>
      </w:r>
    </w:p>
    <w:p>
      <w:pPr>
        <w:pStyle w:val="BodyText"/>
      </w:pPr>
      <w:r>
        <w:t xml:space="preserve">As I look ahead, I am excited about the possibility of joining your team and contributing to the continued success of your establishment. Dubai’s rapid growth and evolving food scene offer endless opportunities for innovation, and I am eager to play a part in shaping the future of baking in this dynamic environment. My goal is to not only meet but exceed expectations by delivering exceptional products that reflect the quality, creativity, and dedication that define my work.</w:t>
      </w:r>
    </w:p>
    <w:bookmarkEnd w:id="23"/>
    <w:bookmarkStart w:id="24" w:name="conclusion"/>
    <w:p>
      <w:pPr>
        <w:pStyle w:val="Heading2"/>
      </w:pPr>
      <w:r>
        <w:t xml:space="preserve">Conclusion</w:t>
      </w:r>
    </w:p>
    <w:p>
      <w:pPr>
        <w:pStyle w:val="FirstParagraph"/>
      </w:pPr>
      <w:r>
        <w:t xml:space="preserve">In conclusion, I am confident that my skills, experience, and passion for baking make me a strong candidate for the Baker position at your bakery in Dubai. I am eager to bring my expertise in traditional and modern baking techniques, along with my dedication to excellence, to your team. Thank you for considering my application. I would be honored to discuss how I can contribute to the continued success of your establishment and help create unforgettable baked goods that delight customers across the United Arab Emirat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United Arab Emirates Dubai</dc:title>
  <dc:creator/>
  <dc:language>en</dc:language>
  <cp:keywords/>
  <dcterms:created xsi:type="dcterms:W3CDTF">2026-07-23T11:50:20Z</dcterms:created>
  <dcterms:modified xsi:type="dcterms:W3CDTF">2026-07-23T11:50:20Z</dcterms:modified>
</cp:coreProperties>
</file>

<file path=docProps/custom.xml><?xml version="1.0" encoding="utf-8"?>
<Properties xmlns="http://schemas.openxmlformats.org/officeDocument/2006/custom-properties" xmlns:vt="http://schemas.openxmlformats.org/officeDocument/2006/docPropsVTypes"/>
</file>